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ภาช่อง 10 รายการต่อไปติดตามรายการห้องข่าวรัฐสภาแชนแนลภาคเช้าค่ะ สวัสดีครับสวัสดีครับผู้ชมครับเวลาของห้องข่าวรัฐสภาคณะภาคเช้าแล้วนะครับวันนี้ อยู่กับคุณธีรพงษ์ทันแล้วผมณัฏฐพัชรพลจุติการพาณิชย์พร้อมกับอาจารย์ล่ามภาษามืออาจารย์คมที่ศาสนาและเดี๋ยวช่วงต่างประเทศนะครับ คบกับคุณกฤษ เสรีไปอยู่นั่นเองนะครับวันนี้เรามาพบกันวันพุธ 25 กันยายน 2567 นะฮะหลายคนบอกว่าตอนนี้เงินในบัญชี 10,000 บาทเข้าแล้วนะครับ เพราะบางแล้วก็ผู้พิการในกลุ่มปอบ้านก็จะเลขประชาชน 13 หลักเลข ขายเป็นหลักสูตรเช้าได้ทุกคนเป็นที่เรียบร้อยแล้วนะเนน่าใครที่ตอนนี้ เพิ่งตื่นขึ้นมา ลองเช็คในบัญชีที่ไม่ถูกต้อง เข้าหรือยังอ่ะใครยังไม่เข้า ดูเลขบัตรประชาชนของท่านก่อนว่าเลขสุดท้ายเนี่ย ศูนย์หรือเปล่าได้หรือเปล่าพรุ่งนี้รอดูว่าจะเข้าตาม ที่ประกาศไว้ไหมล่ะ ตัวเลขของบัตรประชาชนที่เขาเรียนกันไปแต่ละวัน 5 วันนี้เท่านั้นนะครับสำหรับอ่านในกลุ่มแรกๆ มีนะครับใครเข้าไม่เข้ายังไงสามารถที่จะ comment พูดคุยกันได้เลยครับในเพจ Facebook ของวิทยุโทรทัศน์ รัฐสภาตอนนี้ก็ไลฟ์สดให้กับผู้ชมได้ติดตามกันอยู่ในห้องข่าวรัฐสภา เมื่อเช้าก็ยังกดไลค์กดแชร์กันด้วยในครั้งนี้เนี่ย เขาบอกว่าเขาจะไปซื้อของเข้าบ้านประสบกับปัญหาอุทกภัยที่เกิดขึ้น เพิ่มสูงพอสมควรแล้วก็เกินจุดวิกฤตด้วยครับ 4.20 เมตรก็เป็นเขาเรียกว่าระดับล่าสุด เทศบาลเขาตั้งไว้นี้ 3.70 ได้ไปแล้วนะครับ ต้องเฝ้าระวังในหลายพื้นที่ในเชียงใหม่ซื้อตอนนี้ก็ยังคงมีน้ำ กลับไปที่สะเมิงเชียงใหม่ ช้างคลานตอนนี้ก็เริ่มมีน้ำเอ่อท่วมแล้วนะคะผู้ชมฮะอาจจะไม่ได้รถมาจากผนังกั้นน้ำ บางส่วนเนี่ย รักขึ้นมาตามท่อระบายน้ำวันนี้ต้องจับตามองอีกทีนึง มีระดับน้ำที่ยังคงสูงขึ้นอย่างต่อเนื่องสูงเรื่อยๆและหลายจังหวัดเกิน ที่ประสบปัญหาอุทกภัยก็ล่าสุดจะเป็นที่ลำปางด้วยใช่พะเยาก็ใหม่ รอบนี้มาอีกแล้วไม่ให้การช่วยเหลือกันไปนะตอนนี้ ใครที่ยังไม่ท่วมแต่คิดว่าจะท่วมเนี่ย หากระสอบทรายหาแนวทางในการป้องกันรวมถึงขนของ ที่สูงเอาไว้นะคะถ้าเกิดมัน มาแรงมาเร็วจริงๆ อพยพเนาะ ว่าจะอยู่ในบ้านก็อาจจะไม่ได้รับข่าวกินที่ พอเพียงกันนะโชคดีหน่อยพี่น้องชาวเชียงใหม่มีโอกาสที่ได้รับการแจ้งเตือน ก็พอสมควรนะสร้างความเสียหายขนาดนั้นถ้าไม่ทันจริงๆเชียงใหม่ ดีแล้วพี่น้องที่เคยอยู่ในพื้นที่น้ำท่วมซ้ำซากอยู่บริเวณริมแม่น้ำปิง สามารถที่จะขนของก็อพยพกันได้ของมีค่าต่างๆใช้ 5 ส่วนในการประชุมสภาผู้แทนราษฎรวันนี้มีนัดหลังจากที่เมื่อวานนี้ไม่มีการประชุม วันนี้ พุธพฤหัสบดีตั้งแต่เวลา 09:00 น ทางช่อง 7 โทรทัศน์รัฐสภารวมถึง วิทยุกระจายเสียงของรัฐสภาและช่องทางการสื่อสารด้วยนะเอก สมาชิกวางเคลื่อนไหวของในรัฐสภากันบ้างนะครับเรื่องของประเด็นการแก้ไขรัฐธรรมนูญ เพลงจริยธรรมในนะครับต้องบอกว่าเป็นที่พูดถึงกันหลายพักเหลือเกินมีทั้งคนเห็นด้วยแล้วก็เห็นปาก จะได้ดีหรือเปล่าถ้าแกไปแล้วมันจะเป็นการเอื้อประโยชน์ให้กับนักการเมืองบางกลุ่มก้อนหรือไม่อย่างไรนะครับ มีมุมมองมาเลยครับจากคุณภราดรปริศนานันทกุลสมาชิกสภาผู้แทนราษฎรอ่างทองอยู่ชั้นเป็นรองประธานสภาผู้แทนราษฎรคนที่ 2 กูบอกว่าเรื่องที่จะมีการแก้ไขรัฐธรรมนูญประเด็นจริยธรรมและ ที่พัก แล้วก็พรรคประชาชนคุยกันเนี่ยคุณภราดรมองนะว่าเอ็งอาจจะเป็นการ 300 เหตุการณ์ปี 56 หรือไม่อย่างไรนะครับแล้วก็มองด้วยนะว่าหากมีการแก้ไปแล้วอาจจะเป็นการ นิทรรศการสุดซอยหรือไม่อย่างไรเราก็เป็นการเอื้อให้กับนักการเมืองหรือไม่เกิดประโยชน์ในการ แก้ไขครั้งนี้นะครับนายภราดรปริศนานันทกุลรองประธานสภาผู้แทนราษฎรคนที่ 2 จากการแก้ไขรัฐธรรมนูญ ประเด็นจริยธรรมก็บอกว่าก่อนที่ตนรับตำแหน่งให้ ตอนที่ตนได้รับแต่งตั้งให้เป็นรองประธานสภาผู้แทนราษฎรคนที่ 2 ช่วยมีการประชุมนอกรอบระหว่างตัวแทนที่รัฐบาลและคุณพริษฐ์วัชรสินธุ สสบัญชีรายชื่อพรรคประชาชนถึงการแก้ไขรัฐธรรมนูญในประเด็นดังกล่าว เพิ่งได้เห็นตรงกันว่าจะดำเนินการอะไรกับรัฐธรรมนูญประเด็นจริยธรรมคุณพระนอนบอกนะว่า ข้อสังเกตกับที่ประชุมครั้งนั้นว่าประเด็นดังกล่าวควรมันเป็นเรื่องที่อ่อนไหว มากๆนะครับกับสังคมซึ่งการแก้ไขรัฐธรรมนูญมาตราดังกล่าว ของนักการเมือง หนีไม่พ้น น้ากับการเอื้อประโยชน์ให้กับตนเองเพราะได้รับประโยชน์จากการแก้ไขครั้งนี้และการเมือง หรือเป็นผู้เล่น แล้วก็มีส่วนได้ส่วนเสียเต็มๆดังนั้นนักการเมืองควรเป็นผู้แก้ไขเอง หรือไม่ หากแก้ไขเองสังคมมองได้นะครับว่า อาจจะเป็นการแก้ ประโยชน์ของนักการเมืองด้วยกันเองหรือไม่ซึ่งในที่ประชุมก็รับฟัง แต่ก็ยังมีความพยายามแล้วก็เชื่อว่าจะอธิบายกับสังคมได้ คุณภราดรยกตัวอย่างด้วยครับว่าตอนทำกฎหมายนิรโทษกรรม ปี 2566 ที่เริ่มต้นเป็นลำไม้ไผ่แล้วค่อยๆเหลาลงไปว่าเป็นเรื่องอะไรนั้นซึ่งการแก้ไขรัฐธรรมนูญนี้ก็คล้ายกัน เมื่อมีสองร่างก็ต้องมาพิจารณาว่าจะแก้นิดแก้หน่อยหรือแก้สุดซอยไปเลย พร้อมขอให้ลองย้อนไปนะครับเหตุการณ์เมื่อปี 2500 56 ก็บอกว่าควรจะสอนนักการเมืองเรียนรู้ในอดีตให้มากซึ่งตนเองก็เคยเสนอแนะนะว่าการแก้ไขรัฐธรรมนูญ อย่ามาแก้มาตราเดียว ควรตั้งสภาร่างรัฐธรรมนูญหรือว่าส.ส. เหมือนนโยบายของรัฐบาลคุณเศรษฐาทวีสิน อดีตนายกรัฐมนตรีที่ระบุว่าจะแก้ไขรัฐธรรมนูญ ยกเว้นหมวด 1 และหมวด 2 จากนั้นเมื่อทำประชามติผ่าน ดำเนินการแทนนักการเมืองซึ่งพอจะตอบสังคมได้ ในขั้นตอนของสสต้องไปรับฟังความคิดเห็นของประชาชนทั่วประเทศภาคให้คนที่ไม่ได้มีส่วนได้ส่วนเสีย แก้ไขเรื่องจะได้จบ ยังไงก็ตามคุณภราดรมองนะครับว่าก็มีคนบางกลุ่มที่จ้องจะทำอะไรให้สังคมอยู่ ดังนั้นผู้มีอำนาจจะทำอะไรสุ่มเสี่ยงที่จะทำให้เหตุการณ์นั้นเกิดขึ้นมาได้ 15 มีการพูดถึงเรื่องของจริยธรรมได้เลยครับคุณส่งมาทางด้านของส.ส. พรรคประชาธิปัตย์ คุณชัยชนะเดชเดโชนะครับออกมาบอกว่ามีการคัดค้านเกี่ยวกับเรื่องของการแก้ไข จริยธรรมเมื่อไหร่ครับย้ำว่าผู้บริหารประเทศทุกคนต้องพร้อมที่จะตรวจสอบด้วยนะ แล้วก็ให้เวลาท่านนายกหน่อยเลยทำงานไปก่อน 3 เดือนครับผู้ชมฮะมีการออกมาวิพากษ์วิจารณ์การทำงานของ เรื่องนี้มีการเปิดเผยนะครับจากคุณชัยชนะเดชเดโชสนครศรีธรรมราชและรองหัวหน้าพรรคประชา กล่าวถึงกรณีการแก้ไขรัฐธรรมนูญโดยส่วนตัวก็มองว่ากฎหมายรัฐธรรมนูญปี 60 นั้น ควรจะมีการแก้ไขให้มีความเป็นประชาธิปไตยมากขึ้น ที่มาของวุฒิสภาต้องมาจากการเลือกตั้งโดยตรงของประชาชนการห้ามสมาชิก สภาผู้แทนราษฎรเข้าไปแทรกแซงในหน่วยงานราชการนั้น ไม่เห็นด้วยนะครับเพราะว่าสมาชิกสภาผู้แทนราษฎรต้องมีหน้าที่ในการลงไปรับฟังปัญหาของประชาชน และประสานกับหน่วยงานราชการให้นำไปแก้ไขและสิ่งที่ตนไม่เห็นด้วยอย่างยิ่งประการหนึ่งก็คือ คนไม่สนับสนุนให้มีการแก้ไขจริยธรรมครับ เพราะว่าคนที่เข้าสู่ตำแหน่งทุกคนต้องยินดีที่จะให้มีการตรวจสอบมาตรฐานจริยธรรม และจริยธรรมที่มีอยู่ต้นบางๆคณะกรรมการคงไม่ตีความเรื่องเล็กๆน้อยๆจัด เรื่องที่เป็นหลักการพอสมควร เพราะฉะนั้นการแก้ไขรัฐธรรมนูญเห็นด้วยให้มีการแก้ไขแต่ไม่เห็นด้วยที่จะ แก้ไขในเรื่องของจริยธรรมนักเตะไหมครับ ผู้ชนะก็บอกอีกนะครับว่าผู้บริหารประเทศทุกคนต้องพร้อมในการได้รับการตรวจสอบอยู่แล้วนะครับ ว่าการปิดกระดุมเม็ดแรกไม่ผ่านก็ไม่ควรที่จะเข้ามาเป็นผู้บริหารประเทศ วันนี้กฎหมายประเทศนอกจากกฎหมายรัฐธรรมนูญและพระราชบัญญัติกฎหมายลูกหลายๆองค์กรก็มีปัญหาอยู่ จะต้องมีการผลักดันแก้ไขให้ได้ นอกจากนี้คุณชัยชนะยังได้มีการกล่าวถึงกรณีที่มีหลายฝ่ายนะจ๊ะ มองว่ารัฐบาลยังไม่สามารถแก้ไขปัญหาน้ำท่วมได้ ชื่นชมการทำงานของคุณแพทองธารชินวัตรนะครับ มันก็เป็นนายกรัฐมนตรี ว่ามีการสั่งการให้ทุกกระทรวงเร่งดำเนินการให้การช่วยเหลือประชาชน แต่ก็ต้องยอมรับนะครับว่าน้ำท่วมครั้งนี้ใหญ่มาก การเตรียมรับมือน้ำท่วมทุกภาคได้มีการเตรียมรับมือกันไว้นะครับ การทำงานของกระทรวงทรัพยากรธรรมชาติและสิ่งแวดล้อมกระทรวงมหาดไทยกระทรวงเกษตรและสหกรณ์ กระทรวงการพัฒนาสังคมและความมั่นคงของมนุษย์ หรือว่ากระทรวงพร้อมก็มีการเตรียมความพร้อมในการรับมือ สถานการณ์ที่เกิดขึ้นตลอด กรมการปกครองส่วนท้องถิ่นรวมถึงกรมชลประทานเองด้วย อันนี้ก็รู้สึกเห็นใจท่านนายกรัฐมนตรีครับที่เป็นนายกเพียงแค่ 1 เดือนแต่ก็ต้อง รับกับสถานการณ์อันหนักหน่วงพอสมควรเลยทีเดียวและยังต้องเจอกับนักร้องมากมายเลยนะครับที่มีการทำการมาร้องจึงอยาก ขอร้องทุกข์ ให้นายกรัฐมนตรีได้มีการทำงานไปซัก 3 เดือนก่อนนะครับ แล้วค่อยมาวิพากษ์วิจารณ์กัน คนไทยต่างความเห็นการได้แต่ก็ต้องให้โอกาสท่านได้ทำงานกันก่อน 5 3 เดือน นายก ทำงานไม่ได้ ค่อยมาวิพากษ์วิจารณ์กันครับหากมีอะไรก็นำเสนอก็สามารถที่จะนำเสนอมาได้ ไม่ควรที่จะนำทุกอย่างมาเป็นประเด็นทางการเมืองวันนี้ก็ต้องจับมือกัน ได้ครับเพื่อให้ประเทศนั้นเดินหน้าต่อไป ก้าวข้ามความขัดแย้ง หากเราอยู่กับความบอบช้ำลูกหลานคนไทยจะอยู่อย่างไรล่ะครับ อยากได้ตังค์ครับใน 3 เดือนนี้ครับปัญหาที่ท่านนายกรัฐมนตรี เร่งการขายนี่คุณชัยชนะเขาบอกมาว่าก็คือปัญหาเรื่องของปากท้องของพี่น้องประชาชนหน่อยครับ รวมถึงเรื่องของเงิน 10,000 บาทนะครับที่จะออกมากระตุ้นเศรษฐกิจ วันนี้เข้าแล้วนะในกลุ่มแรกก็ต้องรอดูกันนะคะว่าจะสามารถที่จะหมุนเวียนเศรษฐกิจ มากแค่ไหนแล้วก็งบประมาณปี 61 งบประมาณปี 68 เมื่อผ่านสภาแล้วจะมีการดำเนินการใช้งบประมาณอย่างไรสามารถกระตุ้นเศรษฐกิจได้อย่างไรบ้าง มึงก็ควรจะให้เวลาแล้วก็ ให้โอกาสทางรัฐบาลสักนิดนึงนะกูส่งมา ยังอยู่การที่ประเด็นเรื่องของการแก้ไขรัฐธรรมนูญในประเด็นจริยธรรมในการต้องบอกว่ามีหลาย ที่เห็นต่างเหมือนกันแต่ว่ามีเพื่อนชายกับประชาชนในที่เขามีการเสนอร่างให้แก่ พรุ่งนี้นะครับจะเข้าไปถามคุณณัฐวุฒิบัวประทุมสสบัญชีรายชื่อพรรคประชาชนนะครับ บอกว่ามุมมองที่มีต่อเรื่องการแก้ไขเนี่ยมันจะไปเอื้อประโยชน์ให้กับบางกลุ่มหรือไม่ตอนนี้มีสิทธิ์ สสพรรคประชาชนนะครับพี่กำลังจะถูกดำเนินคดีอยู่นะครับ เลือกให้กับกลุ่มนี้หรือไม่อย่างไร บอกแล้วว่าเรื่องนี้ไม่เกี่ยวข้องกันเลยนะครับ see Smells ที่โดนคดีอยู่เนี่ย ไม่ได้มีการร่วมลงชื่อนะครับในการแก้ไขรัฐธรรมนูญ ประเด็นจริยธรรมทางการเมืองก็เยอะเหลือเกินนะบอกว่าการแก้ไขครั้งนี้เฮียก็หวังสถาบันการเมืองมั่นคง แล้วก็ประชาชนจะได้ประโยชน์ดีนะครับคุณณัฐวุฒิบัวประทุมสสบัญชีรายชื่อพรรคประชาชนกล่าวถึงการเสนอ ร่างแก้ไขรัฐธรรมนูญ มาตรฐานจริยธรรมนักการเมืองนะครับที่ทั้งพรรคประชาชนแล้วก็พรรคเพื่อไทย ได้ยื่นร่างดังกล่าวเพื่อเข้าสู่การพิจารณาของที่ประชุมรัฐสภาโดยย้ำนะครับว่าขณะนี้ปัญหาจริยธรรม ที่ถูกตีความขยายไปเกินกว่าเจตนารมณ์ของรัฐธรรมนูญหรือ ที่ประชาชนคาดหวังให้เป็นเช่นเรื่องทุจริตคอรัปชั่นทุกพักมองเห็นตรงกันว่ายอมรับ ไม่ได้แต่เมื่อมีประเด็นรายละเอียดต่างๆ จะเป็นการเปิดช่องให้องค์กรอิสระ ตีความขยายเกินกว่า เจตนารมณ์ของรัฐธรรมนูญซึ่งเป็นอันตรายต่อการพัฒนา ระบอบสถาบันการเมืองและการพัฒนาระบอบประชาธิปไตยดังนั้น หากมีการแก้ไขรัฐธรรมนูญอย่างเดียวไม่แก้ พระราชบัญญัติประกอบรัฐธรรมนูญเกี่ยวกับกฎหมาย ป้องกันและปราบปรามการทุจริตก็จะไม่สมบูรณ์แบบ คุณณัฐวุฒิยังบอกอีกด้วยนะครับว่า ภายในสัปดาห์นี้ประธานรัฐสภาจะนัดหมายวิป 3 ฝ่าย เพื่อกำหนดกรอบเวลาในการพิจารณาร่างแก้ไขรัฐธรรมนูญ ซึ่งพรรคประชาชนเสนอไว้ทั้งหมดเนี่ยนะครับ 4 ร่างเนื้อหาสาระ เชิงหลักการแตกต่างกันไปแต่ก็เป็นเรื่องที่เกี่ยวเนื่องกันน่าจะพิจารณารวมกันได้ แตกแยกลงมติรายฉบับ ทั้งนี้เพราะประชาชนอยากได้เวลาเต็มที่ในการประชุมรัฐสภา เพื่อพิจารณาแก้ไขรัฐธรรมนูญรายมาตราเพราะเป็นเรื่องสำคัญ ใช้เวลาตี 1 วันต้องรอดูว่า ให้แล้วเสร็จเมื่อไหร่ ตึงไปก็อาจจะเป็น 2 วันเลยนะครับซึ่งหัดใช้เวลาเต็มที่พิจารณา สาระรายละเอียดได้มากพอสมควรซึ่งจะเป็นประโยชน์มากกว่า ส่วนที่มีข้อกล่าวหาว่าการเสนอแก้ไขรัฐธรรมนูญครั้งนี้เรื่องมาตรฐานทางจริยธรรม เป็นไปเพื่อประโยชน์ทางการเมืองและพวกพ้องหรือไม่ วันนี้นะครับคุณณัฐวุฒิบอกจะว่า ร่างของภาคประชาชนเสนอนั้น สมาชิกเข้าชื่อ ไม่ใช่คนที่ได้รับผลกระทบเกี่ยวกับคดีจริยธรรม 44 สสนะครับอดีตพรรคก้าวไกล ไม่ได้ร่วมลงชื่อเสนอร่างแก้ไขรัฐธรรมนูญฉบับดังกล่าวเพราะมีเจตจำนงที่จะนำไปสู่การทบทวนรัฐธรรมนูญ ในหมวดนี้อย่างแท้จริงไม่ได้ต้องการเอื้อประโยชน์ต่อบุคคลใดบุคคลหนึ่ง หรือกลุ่มใดกลุ่มหนึ่งคุณณัฐวุฒิยังบอกอีกด้วยนะว่าการแก้ไขในหมวดจริยธรรม แล้วก็หมดที่เกี่ยวข้องไม่ได้เพื่อประโยชน์ของใคร เพื่อประโยชน์ของความมั่นคงของสถาบันทางการเมืองระบบการตรวจสอบ ที่สำคัญที่สุด ก็คือการตรวจสอบจากประชาชนแล้วครับพี่เป็นผู้ลงคะแนนเลือกตั้ง แม้แต่กรณีที่บุคคลจะหลงผิดไปแต่ละพรรคการเมืองก็มีการตรวจสอบ ที่เข้มข้นเส้นที่อดีตพระก้าวก่ายได้ดำเนินการ ซึ่งเป็นสิ่งที่ยืนยันได้ว่าการแก้ไขรัฐธรรมนูญเพื่อความมั่นคงและความเหมาะสมทางสถาบันทางการเมือง ประโยชน์ต่อประชาชนอย่างไรก็ตามจะอาศัยเวทีรัฐสภา รวบรวมสิ่งที่ประชาชนสงสัยมาอธิบายชี้แจง ข้อสงสัย นะครับว่าความต้องการแก้ไขหลักใหญ่ใจความเพื่อต้องการทบทวนรัฐธรรมนูญทั้งฉบับ แต่เวลาของการแก้ไขทั้งฉบับ มันเคลื่อนจากเวลาเดิมที่ตั้งใจไว้เช่นกฎหมายประชามติ ที่เพิ่งผ่านความเห็นชอบจากวุฒิสภา โคราชช้าในกระบวนการแล้วครับแล้วก็การทำประชามติครั้งแรก ก็ยังไม่มั่นใจนะว่าจะเกิดขึ้นพร้อมกับการเลือกนายกองค์การบริหารส่วนจังหวัด หรือไม่ได้ครับรวมถึงสมาชิกสภาองค์การบริหารส่วนจังหวัดในเดือนกุมภาพันธ์ ปีหน้าหรือไม่นะครับจึงมีความจำเป็นที่จะต้องยื่นแก้ไขรายมาตรา ซึ่งจริยธรรมก็เป็นแค่ส่วนหนึ่งยังมีเรื่องยุทธศาสตร์ชาติ แล้วก็โครงสร้างของสิ่งที่ตกค้าง คำสั่งคสชที่ต้องการทบทวนในการลดก็มีอีกหลายประเด็นเลย อยากจะให้ประชาชนเนี่ยติดตามและกลับว่าสิ่งไหนที่ทำทั้งหมด เป็นไปเพื่อคงสถาบันการเมืองที่เหมาะสม ระบอบประชาธิปไตย ไม่ได้เลือกประโยชน์ต่อใครคนใดคนหนึ่งอยากแน่นอน คุณณัฐวุฒิจึงบอกด้วยนะว่าได้มีการหารือกับสมาชิก สภาอย่างไม่เป็นทางการด้วยนะครับเพื่อขอเสียงสนับสนุนในการแก้ไขรัฐธรรมนูญ เนื่องจากเป็นส่วนสำคัญที่จะต้องใช้เสียงสนับสนุน ชุดนี้ก็มีความหลากหลายมาก ต่างจากสวชุดก่อนจึงอาจไม่สามารถคุยกันกับทุกกลุ่มหรือทุกคนได้ สำคัญก็คือ ตอนนี้อยากจะทำความเข้าใจต่อสาธารณชนในการที่เป็นการยืนยันว่า การแก้ไขไม่ใช่เพื่อประโยชน์ของไก่หรือพรรคใดพรรคหนึ่งแต่เพื่อ คงระบอบพรรคการเมืองที่เป็นหนึ่งในสถาบันหลักทางการเมืองอย่างไรก็ตามเชื่อว่าทางวุฒิสภาที่มาจากประชาชน ต้องมีความเข้าใจเรื่องของการเมืองแล้วก็การตัดสินใจในการจะเป็นอิสระไม่ใช่การกด อุบาท ใดแบบหนึ่งนะครับจึงมั่นใจว่าถ้าเห็นร่างแก้ไขรัฐธรรมนูญทั้งหมด ได้พิจารณาฟังเหตุฟังผล กับที่สมาชิกแต่ละคนนำเสนอจะได้เสียงสนับสนุน 1 ใน 3 จากสว อยากแน่นอนครับ ยังอยู่กับคุณณัฐวุฒิบัวประทุมกันต่อเลยนะผู้ชมฮะก็มีการพูด ถึงเกี่ยวกับเรื่องของการประชุมสภาผู้แทนราษฎรในวันนี้แล้วก็ในวันพรุ่งนี้นะครับ คุณเจี๊ยบบอกว่าอยากจะขอให้สอบผ่านนะครับเห็นชอบกฎหมายไม่ตีเด็กของฝ่ายทานนะครับ ก็ออกมาบอกด้วยนะว่าวันว่าร่างกฎหมายเกี่ยวกับเรื่องของสุรา 9 หน้าเนี่ย จะมีการเลื่อนลงมตินั้นเองนะครับ ไปติดตามกันกับคุณณัฐวุฒิบัวประทุมกันต่อเลยครับผู้ชมฮะสมาชิกสภาผู้แทนราษฎรแบบบัญชีรายชื่อ ประชาชนกล่าวถึงวาระการประชุมสภาผู้แทนราษฎรในวันนี้ และในวันพรุ่งนี้นะครับ ว่าในวันนี้เนี่ยจะมีการพิจารณาร่างกฎหมายสำคัญหลายฉบับครับเช่นร่างพระราชบัญญัติแก้ไขเพิ่มเติมประมวล แพ่งและพาณิชย์ฉบับที่พ.ต.ท. หรือกฎหมายไม่ตีเด็ก การพิจารณาต่อจากที่คณะกรรมาธิการพิจารณาเสร็จแล้ว ถ้ามีรับหลักการมีสมาชิกให้ความเห็นชอบถึง 400 หนึ่งเสียงถือว่าเป็น เอกสารได้ครับโดยกรรมาธิการมีการแก้ไขเล็กน้อย เช่น เปลี่ยนจากการลงโทษอย่างเดียวเป็นการปรับปรุงพฤติกรรมเรื่องของการใช้ความรุนแรงเรื่องของการด้อยค่าและการ พรศักดิ์ศรีความเป็นมนุษย์ซึ่งในเรื่องนี้มีกรรมการผู้ทรงคุณวุฒินั่งพิจารณาอยู่ด้วยนะครับ รองศาสตราจารย์อภิญญาเวชยชัยของรองนายกรัฐมนตรี คาดหวังว่าสภาจะมีมติเห็นชอบต่อร่างกฎหมายดังกล่าวและส่งต่อให้วุฒิ หากพิจารณานั้นเอง อีกหนึ่งร่างกฎหมายที่สำคัญก็คือร่างพระราชบัญญัติส่งเสริมและคุ้มครองกลุ่มชาติติพันธ์พปชร ในเรื่องนี้ก็มีการแก้ไขรายละเอียดค่อนข้างมากเลยทีเดียวครับ โดยเฉพาะการเพิ่มคำว่าชนเผ่าพื้นเมือง เข้าไปในร่างกฎหมายเรื่องการบริหารพื้นที่พิเศษรวมถึงคณะกรรมการและโครงสร้างต่างๆ ก็เป็นเรื่องค่อนข้างจะต้องใช้ความละเอียดรอบคอบในการพิจารณา คาดว่า จะไม่แล้วเสร็จนะครับภายในสัปดาห์นี้ คงจะต้องมีการพิจารณาต่อเนื่องในสัปดาห์หน้าตัดใหม่นั่นเองนะจ๊ะอาจจะมีการส่งผลต่อการพิจารณาร่างพระราชบัญญัติภาษีสรรพสามิต หรือว่า พรบสุราก้าวหน้านะครับที่ยังมีการค้างการพิจารณามาจากสัปดาห์ที่ผ่านมา เรื่องนี้ก็จะต้องมีการคุยกันว่าจะมีวิธีการดำเนินการอย่างไรเพื่อให้การลงมติเร็วขึ้น การประชุมสภาผู้แทนราษฎรในวันพรุ่งนี้ครับพฤหัสที่ 26 กันยายนนะครับ การพิจารณาทั้งกระทู้ถามสดแล้วก็กระทู้ถามทั่วไปซึ่งขณะนี้โครงสร้างของวิปฝ่ายค้านยังไม่ลงตัวนะครับ เพราะว่ายังไม่มีผู้นำฝ่ายค้านดังนั้นโควต้าในการถามกระทู้สดจึงอยู่ที่พรรคประชาชนเป็นหลัก โดยพรรคประชาชนจะตั้งคำถามในเรื่องของภัยพิบัติแล้วก็เรื่องของค่าแรงเท่าไหร่ครับ หรือความคืบหน้าทางการเมืองต่างๆด้วย โดยได้มีการรับการประสานงานจากวิปรัฐบาลและว่าในส่วนของการตั้งกระทู้ถาม คณะรัฐมนตรีจะพยายามเดินทางมาตอบกระทู้ให้ครบทุกคนถือว่าเป็น มิตรหมายที่ดีนั้นเองนะครับ ช่วงนี้ประกันคู่เดียวช่วงหน้ามาดูกันหน่อย 20 ปีคดีตากใบจะครบ 25 ตุลาคมนี้นะครับก็มีข้อคิดเห็นมาจาก กมลศักดิ์ลีวาเมาะสสนราธิวาสประกาศชาติบอกเหมือนกันว่า 20 ปีที่ผ่านมาทำอะไรบ้าง จะมีการแถลงให้ประชาชนได้ทราบด้วยครับเดี๋ยวช่วงหน้ากลับมาตามกัน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5 กันยายน 2567 เวลา 08.00-09.00 น.</dc:title>
  <dc:creator/>
  <cp:keywords/>
  <dcterms:created xsi:type="dcterms:W3CDTF">2025-03-20T03:33:35Z</dcterms:created>
  <dcterms:modified xsi:type="dcterms:W3CDTF">2025-03-20T0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ีนาคม 2568 เวลา 08.30 น.</vt:lpwstr>
  </property>
  <property fmtid="{D5CDD505-2E9C-101B-9397-08002B2CF9AE}" pid="3" name="subtitle">
    <vt:lpwstr/>
  </property>
</Properties>
</file>